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07b360</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107b360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07b360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107b360</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cea9abff-8ec0-4b90-b4de-d1155e23df9a"/>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107b360</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987657bd-5c5b-4680-a7eb-b5ca74add03b"/>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7b360</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07b360</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a3489c38-34de-4d6c-ad93-54d7eb6df7e9"/>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d95bdb1-df5f-48ef-be64-6fbc8d3f0455"/>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7b360</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82" w:name="referencias"/>
    <w:p>
      <w:pPr>
        <w:pStyle w:val="Ttulo1"/>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07b360bd9e25b4283c90ae1b52f3f5ca6637de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07b360bd9e25b4283c90ae1b52f3f5ca6637de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2:42:34Z</dcterms:created>
  <dcterms:modified xsi:type="dcterms:W3CDTF">2023-07-02T02: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